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B45C5" w:rsidRPr="00043439" w:rsidRDefault="002B45C5" w:rsidP="002B45C5">
      <w:pPr>
        <w:rPr>
          <w:sz w:val="20"/>
          <w:szCs w:val="20"/>
        </w:rPr>
      </w:pPr>
      <w:r>
        <w:rPr>
          <w:sz w:val="20"/>
          <w:szCs w:val="20"/>
        </w:rPr>
        <w:t xml:space="preserve">Тиждень </w:t>
      </w:r>
      <w:r>
        <w:rPr>
          <w:sz w:val="20"/>
          <w:szCs w:val="20"/>
          <w:lang w:val="en-US"/>
        </w:rPr>
        <w:t>9</w:t>
      </w:r>
      <w:r>
        <w:rPr>
          <w:sz w:val="20"/>
          <w:szCs w:val="20"/>
        </w:rPr>
        <w:t xml:space="preserve">: </w:t>
      </w:r>
      <w:r>
        <w:rPr>
          <w:sz w:val="20"/>
          <w:szCs w:val="20"/>
          <w:lang w:val="en-US"/>
        </w:rPr>
        <w:t>15.04 – 29.04</w:t>
      </w:r>
      <w:r>
        <w:rPr>
          <w:sz w:val="20"/>
          <w:szCs w:val="20"/>
          <w:lang w:val="en-US"/>
        </w:rPr>
        <w:t xml:space="preserve">  (</w:t>
      </w:r>
      <w:r>
        <w:rPr>
          <w:sz w:val="20"/>
          <w:szCs w:val="20"/>
        </w:rPr>
        <w:t xml:space="preserve"> </w:t>
      </w:r>
      <w:r>
        <w:rPr>
          <w:sz w:val="20"/>
          <w:szCs w:val="20"/>
          <w:lang w:val="en-US"/>
        </w:rPr>
        <w:t xml:space="preserve">+ </w:t>
      </w:r>
      <w:r>
        <w:rPr>
          <w:sz w:val="20"/>
          <w:szCs w:val="20"/>
        </w:rPr>
        <w:t>02.04 – 15.04)</w:t>
      </w:r>
    </w:p>
    <w:p w:rsidR="002B45C5" w:rsidRDefault="002B45C5" w:rsidP="002B45C5">
      <w:pPr>
        <w:rPr>
          <w:sz w:val="20"/>
          <w:szCs w:val="20"/>
        </w:rPr>
      </w:pPr>
      <w:r>
        <w:rPr>
          <w:sz w:val="20"/>
          <w:szCs w:val="20"/>
        </w:rPr>
        <w:t>Зроблено:</w:t>
      </w:r>
    </w:p>
    <w:p w:rsidR="002B45C5" w:rsidRDefault="002B45C5" w:rsidP="002B45C5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Вивчено можливості </w:t>
      </w:r>
      <w:proofErr w:type="spellStart"/>
      <w:r>
        <w:rPr>
          <w:sz w:val="20"/>
          <w:szCs w:val="20"/>
        </w:rPr>
        <w:t>фреймворка</w:t>
      </w:r>
      <w:bookmarkStart w:id="0" w:name="_GoBack"/>
      <w:bookmarkEnd w:id="0"/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  <w:lang w:val="en-US"/>
        </w:rPr>
        <w:t xml:space="preserve">d3.js </w:t>
      </w:r>
      <w:r>
        <w:rPr>
          <w:sz w:val="20"/>
          <w:szCs w:val="20"/>
        </w:rPr>
        <w:t>для виводу координат на карту</w:t>
      </w:r>
    </w:p>
    <w:p w:rsidR="002B45C5" w:rsidRDefault="002B45C5" w:rsidP="002B45C5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Створено карту на основі </w:t>
      </w:r>
      <w:proofErr w:type="spellStart"/>
      <w:r>
        <w:rPr>
          <w:sz w:val="20"/>
          <w:szCs w:val="20"/>
          <w:lang w:val="en-US"/>
        </w:rPr>
        <w:t>json</w:t>
      </w:r>
      <w:proofErr w:type="spellEnd"/>
      <w:r>
        <w:rPr>
          <w:sz w:val="20"/>
          <w:szCs w:val="20"/>
          <w:lang w:val="en-US"/>
        </w:rPr>
        <w:t xml:space="preserve"> </w:t>
      </w:r>
      <w:r>
        <w:rPr>
          <w:sz w:val="20"/>
          <w:szCs w:val="20"/>
        </w:rPr>
        <w:t>файлу з інформацією про координати кордонів країн</w:t>
      </w:r>
    </w:p>
    <w:p w:rsidR="002B45C5" w:rsidRDefault="002B45C5" w:rsidP="002B45C5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Створено приклад виводу інформації на карту</w:t>
      </w:r>
    </w:p>
    <w:p w:rsidR="002B45C5" w:rsidRDefault="002B45C5" w:rsidP="002B45C5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Почато зібрання інформації про авторів і дати редакцій</w:t>
      </w:r>
    </w:p>
    <w:p w:rsidR="002B45C5" w:rsidRPr="002B45C5" w:rsidRDefault="002B45C5" w:rsidP="002B45C5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Оптимізовано </w:t>
      </w:r>
      <w:proofErr w:type="spellStart"/>
      <w:r>
        <w:rPr>
          <w:sz w:val="20"/>
          <w:szCs w:val="20"/>
          <w:lang w:val="en-US"/>
        </w:rPr>
        <w:t>WikiAPI</w:t>
      </w:r>
      <w:proofErr w:type="spellEnd"/>
    </w:p>
    <w:p w:rsidR="002B45C5" w:rsidRPr="00E31BCF" w:rsidRDefault="002B45C5" w:rsidP="002B45C5">
      <w:pPr>
        <w:rPr>
          <w:sz w:val="20"/>
          <w:szCs w:val="20"/>
        </w:rPr>
      </w:pPr>
      <w:r w:rsidRPr="00E31BCF">
        <w:rPr>
          <w:sz w:val="20"/>
          <w:szCs w:val="20"/>
        </w:rPr>
        <w:t>Питання і можливі напрямки подальших дій:</w:t>
      </w:r>
    </w:p>
    <w:p w:rsidR="002B45C5" w:rsidRPr="002B45C5" w:rsidRDefault="002B45C5" w:rsidP="002B45C5">
      <w:pPr>
        <w:pStyle w:val="ListParagraph"/>
        <w:numPr>
          <w:ilvl w:val="0"/>
          <w:numId w:val="4"/>
        </w:numPr>
      </w:pPr>
      <w:r>
        <w:t xml:space="preserve">Оптимізувати карту </w:t>
      </w:r>
      <w:r>
        <w:rPr>
          <w:lang w:val="en-US"/>
        </w:rPr>
        <w:t>d3.json</w:t>
      </w:r>
    </w:p>
    <w:p w:rsidR="002B45C5" w:rsidRPr="005A62A6" w:rsidRDefault="005A62A6" w:rsidP="002B45C5">
      <w:pPr>
        <w:pStyle w:val="ListParagraph"/>
        <w:numPr>
          <w:ilvl w:val="0"/>
          <w:numId w:val="4"/>
        </w:numPr>
      </w:pPr>
      <w:r w:rsidRPr="005A62A6">
        <w:t>Зібрати поси</w:t>
      </w:r>
      <w:r w:rsidR="002B45C5" w:rsidRPr="005A62A6">
        <w:t>л</w:t>
      </w:r>
      <w:r w:rsidRPr="005A62A6">
        <w:t>а</w:t>
      </w:r>
      <w:r w:rsidR="002B45C5" w:rsidRPr="005A62A6">
        <w:t>ння на сторінки інших мов</w:t>
      </w:r>
    </w:p>
    <w:p w:rsidR="002B45C5" w:rsidRDefault="002B45C5" w:rsidP="002B45C5">
      <w:pPr>
        <w:pStyle w:val="ListParagraph"/>
        <w:numPr>
          <w:ilvl w:val="0"/>
          <w:numId w:val="4"/>
        </w:numPr>
      </w:pPr>
      <w:r>
        <w:t>Почати здійснювати аналіз отриманих результатів курсової</w:t>
      </w:r>
    </w:p>
    <w:p w:rsidR="002B45C5" w:rsidRDefault="002B45C5"/>
    <w:sectPr w:rsidR="002B45C5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A236EE"/>
    <w:multiLevelType w:val="hybridMultilevel"/>
    <w:tmpl w:val="FFB4420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CD1317"/>
    <w:multiLevelType w:val="hybridMultilevel"/>
    <w:tmpl w:val="2574384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F931D5"/>
    <w:multiLevelType w:val="hybridMultilevel"/>
    <w:tmpl w:val="E39A160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2A2987"/>
    <w:multiLevelType w:val="hybridMultilevel"/>
    <w:tmpl w:val="A04E504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SxMDI3NLUwMjE3N7FQ0lEKTi0uzszPAykwrAUAmCl6SCwAAAA="/>
  </w:docVars>
  <w:rsids>
    <w:rsidRoot w:val="002B45C5"/>
    <w:rsid w:val="002B45C5"/>
    <w:rsid w:val="0051153A"/>
    <w:rsid w:val="005A6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C3A202"/>
  <w15:chartTrackingRefBased/>
  <w15:docId w15:val="{D8262D9B-8FA4-43D2-B0DD-7D520B6B1E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B45C5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45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10</Words>
  <Characters>178</Characters>
  <Application>Microsoft Office Word</Application>
  <DocSecurity>0</DocSecurity>
  <Lines>1</Lines>
  <Paragraphs>1</Paragraphs>
  <ScaleCrop>false</ScaleCrop>
  <Company/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y Dmytruk</dc:creator>
  <cp:keywords/>
  <dc:description/>
  <cp:lastModifiedBy>Andriy Dmytruk</cp:lastModifiedBy>
  <cp:revision>3</cp:revision>
  <dcterms:created xsi:type="dcterms:W3CDTF">2018-04-29T13:38:00Z</dcterms:created>
  <dcterms:modified xsi:type="dcterms:W3CDTF">2018-04-29T13:46:00Z</dcterms:modified>
</cp:coreProperties>
</file>